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34CDB" w:rsidRPr="00F60FB0" w:rsidRDefault="00F60FB0" w:rsidP="00F60FB0">
      <w:r w:rsidRPr="00F60FB0">
        <w:t xml:space="preserve">I reviewed </w:t>
      </w:r>
      <w:proofErr w:type="gramStart"/>
      <w:r w:rsidRPr="00F60FB0">
        <w:t xml:space="preserve">it </w:t>
      </w:r>
      <w:r w:rsidRPr="00F60FB0">
        <w:t>,</w:t>
      </w:r>
      <w:proofErr w:type="gramEnd"/>
      <w:r w:rsidRPr="00F60FB0">
        <w:t xml:space="preserve"> </w:t>
      </w:r>
      <w:r w:rsidRPr="00F60FB0">
        <w:t>I 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F4A26" w:rsidRPr="00AF4A26" w:rsidRDefault="00AF4A26" w:rsidP="00AF4A26">
      <w:bookmarkStart w:id="0" w:name="_GoBack"/>
      <w:r w:rsidRPr="00AF4A26">
        <w:t>Prof. Mohamed Abdel-Raheem Ali Abdel-Raheem</w:t>
      </w:r>
      <w:r w:rsidRPr="00AF4A26">
        <w:t xml:space="preserve">, </w:t>
      </w:r>
      <w:r w:rsidRPr="00AF4A26">
        <w:t>National Research Centre, Giza, Egypt</w:t>
      </w:r>
    </w:p>
    <w:bookmarkEnd w:id="0"/>
    <w:p w:rsidR="001E6994" w:rsidRPr="004216A0" w:rsidRDefault="001E6994" w:rsidP="009344FF"/>
    <w:sectPr w:rsidR="001E6994" w:rsidRPr="004216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TQ2MzczMjc2MjVT0lEKTi0uzszPAykwrAUAglQh3iwAAAA="/>
  </w:docVars>
  <w:rsids>
    <w:rsidRoot w:val="00A72896"/>
    <w:rsid w:val="000B34DC"/>
    <w:rsid w:val="001E6994"/>
    <w:rsid w:val="002C0B2C"/>
    <w:rsid w:val="003262A1"/>
    <w:rsid w:val="004216A0"/>
    <w:rsid w:val="00634CDB"/>
    <w:rsid w:val="006E0C22"/>
    <w:rsid w:val="007023C2"/>
    <w:rsid w:val="009344FF"/>
    <w:rsid w:val="009F328F"/>
    <w:rsid w:val="00A72896"/>
    <w:rsid w:val="00AF4A26"/>
    <w:rsid w:val="00B24DD7"/>
    <w:rsid w:val="00E0727F"/>
    <w:rsid w:val="00E56AB7"/>
    <w:rsid w:val="00F60FB0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94510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27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15</cp:revision>
  <dcterms:created xsi:type="dcterms:W3CDTF">2025-02-19T08:37:00Z</dcterms:created>
  <dcterms:modified xsi:type="dcterms:W3CDTF">2026-04-10T12:28:00Z</dcterms:modified>
</cp:coreProperties>
</file>